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60da8c7938a387c37e8157761d27c29c448b02b"/>
    <w:p>
      <w:pPr>
        <w:pStyle w:val="Heading1"/>
      </w:pPr>
      <w:r>
        <w:t xml:space="preserve">Cover Letter for Doctor General Practitioner Position in Algeria Algiers</w:t>
      </w:r>
    </w:p>
    <w:p>
      <w:pPr>
        <w:pStyle w:val="FirstParagraph"/>
      </w:pPr>
      <w:r>
        <w:t xml:space="preserve">Dear [Recipient's Name or Hiring Manager],</w:t>
      </w:r>
    </w:p>
    <w:p>
      <w:pPr>
        <w:pStyle w:val="BodyText"/>
      </w:pPr>
      <w:r>
        <w:t xml:space="preserve">I am writing to express my sincere interest in the Doctor General Practitioner position at [Hospital/Clinic Name] in Algeria Algiers. As a dedicated and experienced physician with a passion for primary care, I am eager to contribute my skills and expertise to the healthcare community of Algiers, where access to quality medical services is both critical and evolving. This opportunity aligns perfectly with my professional goals of providing compassionate, patient-centered care while addressing the unique health challenges faced by urban populations in Algeria.</w:t>
      </w:r>
    </w:p>
    <w:bookmarkStart w:id="20" w:name="professional-background-and-expertise"/>
    <w:p>
      <w:pPr>
        <w:pStyle w:val="Heading2"/>
      </w:pPr>
      <w:r>
        <w:t xml:space="preserve">Professional Background and Expertise</w:t>
      </w:r>
    </w:p>
    <w:p>
      <w:pPr>
        <w:pStyle w:val="FirstParagraph"/>
      </w:pPr>
      <w:r>
        <w:t xml:space="preserve">With [X years] of experience as a Doctor General Practitioner, I have developed a comprehensive understanding of the role that primary care physicians play in fostering public health. My career has been defined by a commitment to holistic patient care, preventive medicine, and community engagement. I hold a degree in Medicine and Surgery from [University Name], followed by specialized training in general practice at [Training Institution]. This foundation has equipped me with the clinical skills, diagnostic acumen, and interpersonal abilities necessary to thrive in diverse healthcare settings.</w:t>
      </w:r>
    </w:p>
    <w:p>
      <w:pPr>
        <w:pStyle w:val="BodyText"/>
      </w:pPr>
      <w:r>
        <w:t xml:space="preserve">Throughout my career, I have worked in both urban and rural clinics, where I encountered a wide range of medical conditions—from common infections to chronic illnesses. My ability to adapt to varying patient needs has been honed through experience in managing complex cases with limited resources, a skill that is particularly relevant in Algeria’s healthcare landscape. For instance, during my tenure at [Previous Clinic/Hospital Name], I led initiatives to improve early detection of hypertension and diabetes, two prevalent conditions among the Algerian population. These efforts not only enhanced patient outcomes but also underscored the importance of preventive care in reducing long-term healthcare burdens.</w:t>
      </w:r>
    </w:p>
    <w:bookmarkEnd w:id="20"/>
    <w:bookmarkStart w:id="21" w:name="X205e27cf549464a8197e3f1c91b5ead77abdcc0"/>
    <w:p>
      <w:pPr>
        <w:pStyle w:val="Heading2"/>
      </w:pPr>
      <w:r>
        <w:t xml:space="preserve">Understanding of Healthcare Needs in Algeria Algiers</w:t>
      </w:r>
    </w:p>
    <w:p>
      <w:pPr>
        <w:pStyle w:val="FirstParagraph"/>
      </w:pPr>
      <w:r>
        <w:t xml:space="preserve">Algeria Algiers, as the capital and largest city, presents a unique set of challenges and opportunities for healthcare professionals. The city’s dense population, coupled with rapid urbanization, demands a robust primary care system that can address both acute and chronic health issues efficiently. As a Doctor General Practitioner, I recognize the critical role of general practice in bridging gaps between specialized care and community health. In Algiers, where access to specialist services may be unevenly distributed, general practitioners serve as the first point of contact for patients, making their role pivotal in ensuring equitable healthcare delivery.</w:t>
      </w:r>
    </w:p>
    <w:p>
      <w:pPr>
        <w:pStyle w:val="BodyText"/>
      </w:pPr>
      <w:r>
        <w:t xml:space="preserve">I am particularly drawn to this opportunity because of Algeria’s growing emphasis on strengthening its primary healthcare infrastructure. The government’s initiatives to modernize public health services and improve access to care resonate with my professional ethos. I am eager to contribute my expertise in diagnosing and managing a broad spectrum of conditions, while also advocating for patient education and health promotion. In Algiers, where cultural diversity and socio-economic disparities influence healthcare access, I aim to provide culturally sensitive care that respects patients’ values and beliefs.</w:t>
      </w:r>
    </w:p>
    <w:bookmarkEnd w:id="21"/>
    <w:bookmarkStart w:id="22" w:name="why-algeria-algiers"/>
    <w:p>
      <w:pPr>
        <w:pStyle w:val="Heading2"/>
      </w:pPr>
      <w:r>
        <w:t xml:space="preserve">Why Algeria Algiers?</w:t>
      </w:r>
    </w:p>
    <w:p>
      <w:pPr>
        <w:pStyle w:val="FirstParagraph"/>
      </w:pPr>
      <w:r>
        <w:t xml:space="preserve">The decision to apply for this position in Algeria Algiers is rooted in my desire to make a meaningful impact in a dynamic and vibrant city. Algiers is not only a hub of economic activity but also a melting pot of traditions, where healthcare must balance modern medical practices with deep-rooted cultural norms. As a Doctor General Practitioner, I am committed to understanding the unique needs of this population, whether through language proficiency (if applicable), community outreach programs, or collaboration with local health organizations.</w:t>
      </w:r>
    </w:p>
    <w:p>
      <w:pPr>
        <w:pStyle w:val="BodyText"/>
      </w:pPr>
      <w:r>
        <w:t xml:space="preserve">Furthermore, I am inspired by the resilience and determination of Algerians in overcoming healthcare challenges. The recent investments in medical education and infrastructure have created a fertile ground for innovation and growth. I am eager to join a team that values collaboration, continuous learning, and patient empowerment. My experience in [specific skill or project, e.g., telemedicine implementation, public health campaigns] has prepared me to contribute effectively to such an environment.</w:t>
      </w:r>
    </w:p>
    <w:bookmarkEnd w:id="22"/>
    <w:bookmarkStart w:id="23" w:name="personal-qualities-and-values"/>
    <w:p>
      <w:pPr>
        <w:pStyle w:val="Heading2"/>
      </w:pPr>
      <w:r>
        <w:t xml:space="preserve">Personal Qualities and Values</w:t>
      </w:r>
    </w:p>
    <w:p>
      <w:pPr>
        <w:pStyle w:val="FirstParagraph"/>
      </w:pPr>
      <w:r>
        <w:t xml:space="preserve">Beyond clinical expertise, I bring a set of personal qualities that align with the mission of providing exceptional care in Algeria Algiers. My ability to communicate clearly and empathetically with patients from diverse backgrounds ensures that every individual feels heard and respected. I thrive in fast-paced environments and remain composed under pressure, which is essential for managing the demands of general practice. Additionally, my strong organizational skills allow me to balance administrative duties with hands-on patient care, ensuring efficiency without compromising quality.</w:t>
      </w:r>
    </w:p>
    <w:p>
      <w:pPr>
        <w:pStyle w:val="BodyText"/>
      </w:pPr>
      <w:r>
        <w:t xml:space="preserve">I am also deeply committed to lifelong learning and professional development. The field of medicine is ever-evolving, and I stay updated through continuous education, research, and participation in medical conferences. In Algeria Algiers, where healthcare trends are rapidly changing, this dedication to growth will enable me to provide evidence-based care that meets the highest standards.</w:t>
      </w:r>
    </w:p>
    <w:bookmarkEnd w:id="23"/>
    <w:bookmarkStart w:id="24" w:name="conclusion"/>
    <w:p>
      <w:pPr>
        <w:pStyle w:val="Heading2"/>
      </w:pPr>
      <w:r>
        <w:t xml:space="preserve">Conclusion</w:t>
      </w:r>
    </w:p>
    <w:p>
      <w:pPr>
        <w:pStyle w:val="FirstParagraph"/>
      </w:pPr>
      <w:r>
        <w:t xml:space="preserve">In conclusion, I am confident that my qualifications as a Doctor General Practitioner, combined with my passion for serving communities in Algeria Algiers, make me an ideal candidate for this role. I am eager to bring my clinical expertise, cultural sensitivity, and unwavering commitment to patient care to your institution. I would be honored to contribute to the health and well-being of the people of Algiers while growing professionally in a city that is both historic and forward-thinking.</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2T16:51:41Z</dcterms:created>
  <dcterms:modified xsi:type="dcterms:W3CDTF">2026-07-22T16:51:41Z</dcterms:modified>
</cp:coreProperties>
</file>

<file path=docProps/custom.xml><?xml version="1.0" encoding="utf-8"?>
<Properties xmlns="http://schemas.openxmlformats.org/officeDocument/2006/custom-properties" xmlns:vt="http://schemas.openxmlformats.org/officeDocument/2006/docPropsVTypes"/>
</file>